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904"/>
        <w:gridCol w:w="1440"/>
        <w:gridCol w:w="2592"/>
      </w:tblGrid>
      <w:tr w:rsidR="004128F7" w:rsidRPr="00A46DD7" w14:paraId="6102A5A3" w14:textId="77777777">
        <w:tc>
          <w:tcPr>
            <w:tcW w:w="5904" w:type="dxa"/>
          </w:tcPr>
          <w:p w14:paraId="3B648E98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40" w:type="dxa"/>
          </w:tcPr>
          <w:p w14:paraId="1BBF20A9" w14:textId="77777777" w:rsidR="004128F7" w:rsidRPr="00A46DD7" w:rsidRDefault="00A95352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 xml:space="preserve">Fed. </w:t>
            </w:r>
            <w:proofErr w:type="spellStart"/>
            <w:r w:rsidRPr="00A46DD7">
              <w:rPr>
                <w:rFonts w:ascii="Century Gothic" w:hAnsi="Century Gothic"/>
                <w:sz w:val="18"/>
              </w:rPr>
              <w:t>Proj</w:t>
            </w:r>
            <w:proofErr w:type="spellEnd"/>
            <w:r w:rsidRPr="00A46DD7">
              <w:rPr>
                <w:rFonts w:ascii="Century Gothic" w:hAnsi="Century Gothic"/>
                <w:sz w:val="18"/>
              </w:rPr>
              <w:t>. No.</w:t>
            </w:r>
          </w:p>
        </w:tc>
        <w:tc>
          <w:tcPr>
            <w:tcW w:w="2592" w:type="dxa"/>
            <w:tcBorders>
              <w:bottom w:val="single" w:sz="6" w:space="0" w:color="auto"/>
            </w:tcBorders>
          </w:tcPr>
          <w:p w14:paraId="0E54A9CC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3D9956B3" w14:textId="77777777" w:rsidR="004128F7" w:rsidRPr="00A46DD7" w:rsidRDefault="004128F7">
      <w:pPr>
        <w:rPr>
          <w:rFonts w:ascii="Century Gothic" w:hAnsi="Century Gothic"/>
        </w:rPr>
      </w:pPr>
    </w:p>
    <w:tbl>
      <w:tblPr>
        <w:tblW w:w="9889" w:type="dxa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684"/>
        <w:gridCol w:w="180"/>
        <w:gridCol w:w="900"/>
        <w:gridCol w:w="180"/>
        <w:gridCol w:w="630"/>
        <w:gridCol w:w="180"/>
        <w:gridCol w:w="630"/>
        <w:gridCol w:w="170"/>
        <w:gridCol w:w="467"/>
        <w:gridCol w:w="270"/>
        <w:gridCol w:w="119"/>
        <w:gridCol w:w="180"/>
        <w:gridCol w:w="270"/>
        <w:gridCol w:w="180"/>
        <w:gridCol w:w="1681"/>
        <w:gridCol w:w="164"/>
        <w:gridCol w:w="1845"/>
        <w:gridCol w:w="180"/>
        <w:gridCol w:w="979"/>
      </w:tblGrid>
      <w:tr w:rsidR="004128F7" w:rsidRPr="00A46DD7" w14:paraId="532F1087" w14:textId="77777777" w:rsidTr="00D20FDC">
        <w:tc>
          <w:tcPr>
            <w:tcW w:w="684" w:type="dxa"/>
            <w:tcBorders>
              <w:bottom w:val="single" w:sz="6" w:space="0" w:color="auto"/>
            </w:tcBorders>
          </w:tcPr>
          <w:p w14:paraId="3E9FEDDD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18751326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</w:tcPr>
          <w:p w14:paraId="5E6C66CE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7FB0CA0B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3C4406B3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18C1E0DD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60DC3DF9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70" w:type="dxa"/>
          </w:tcPr>
          <w:p w14:paraId="7C42626E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67" w:type="dxa"/>
          </w:tcPr>
          <w:p w14:paraId="19C70229" w14:textId="77777777" w:rsidR="004128F7" w:rsidRPr="00A46DD7" w:rsidRDefault="00A95352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KP</w:t>
            </w:r>
          </w:p>
        </w:tc>
        <w:tc>
          <w:tcPr>
            <w:tcW w:w="389" w:type="dxa"/>
            <w:gridSpan w:val="2"/>
            <w:tcBorders>
              <w:bottom w:val="single" w:sz="6" w:space="0" w:color="auto"/>
              <w:right w:val="single" w:sz="6" w:space="0" w:color="auto"/>
            </w:tcBorders>
          </w:tcPr>
          <w:p w14:paraId="02AA9D77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50" w:type="dxa"/>
            <w:gridSpan w:val="2"/>
            <w:tcBorders>
              <w:left w:val="nil"/>
              <w:bottom w:val="single" w:sz="6" w:space="0" w:color="auto"/>
            </w:tcBorders>
          </w:tcPr>
          <w:p w14:paraId="6667850B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2C67D449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1" w:type="dxa"/>
            <w:tcBorders>
              <w:bottom w:val="single" w:sz="6" w:space="0" w:color="auto"/>
            </w:tcBorders>
          </w:tcPr>
          <w:p w14:paraId="2647C478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4" w:type="dxa"/>
          </w:tcPr>
          <w:p w14:paraId="2A49022B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45" w:type="dxa"/>
            <w:tcBorders>
              <w:bottom w:val="single" w:sz="6" w:space="0" w:color="auto"/>
            </w:tcBorders>
          </w:tcPr>
          <w:p w14:paraId="4DE4E58A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6146C8A1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79" w:type="dxa"/>
            <w:tcBorders>
              <w:bottom w:val="single" w:sz="6" w:space="0" w:color="auto"/>
            </w:tcBorders>
          </w:tcPr>
          <w:p w14:paraId="738BBF19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</w:tr>
      <w:tr w:rsidR="004128F7" w:rsidRPr="00A46DD7" w14:paraId="2AA481AF" w14:textId="77777777" w:rsidTr="00D20FDC">
        <w:tc>
          <w:tcPr>
            <w:tcW w:w="684" w:type="dxa"/>
          </w:tcPr>
          <w:p w14:paraId="4F99DAFE" w14:textId="77777777" w:rsidR="004128F7" w:rsidRPr="00A46DD7" w:rsidRDefault="00A95352" w:rsidP="00A46DD7">
            <w:pPr>
              <w:ind w:right="-105" w:hanging="90"/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Report</w:t>
            </w:r>
          </w:p>
        </w:tc>
        <w:tc>
          <w:tcPr>
            <w:tcW w:w="180" w:type="dxa"/>
          </w:tcPr>
          <w:p w14:paraId="5C7314D8" w14:textId="77777777" w:rsidR="004128F7" w:rsidRDefault="004128F7">
            <w:pPr>
              <w:rPr>
                <w:sz w:val="18"/>
              </w:rPr>
            </w:pPr>
          </w:p>
        </w:tc>
        <w:tc>
          <w:tcPr>
            <w:tcW w:w="900" w:type="dxa"/>
          </w:tcPr>
          <w:p w14:paraId="45F382C0" w14:textId="77777777" w:rsidR="004128F7" w:rsidRPr="00A46DD7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Reg/</w:t>
            </w:r>
            <w:proofErr w:type="spellStart"/>
            <w:r w:rsidRPr="00A46DD7">
              <w:rPr>
                <w:rFonts w:ascii="Century Gothic" w:hAnsi="Century Gothic"/>
                <w:sz w:val="18"/>
              </w:rPr>
              <w:t>Dist</w:t>
            </w:r>
            <w:proofErr w:type="spellEnd"/>
          </w:p>
        </w:tc>
        <w:tc>
          <w:tcPr>
            <w:tcW w:w="180" w:type="dxa"/>
          </w:tcPr>
          <w:p w14:paraId="29EBE940" w14:textId="77777777" w:rsidR="004128F7" w:rsidRDefault="004128F7">
            <w:pPr>
              <w:rPr>
                <w:sz w:val="18"/>
              </w:rPr>
            </w:pPr>
          </w:p>
        </w:tc>
        <w:tc>
          <w:tcPr>
            <w:tcW w:w="630" w:type="dxa"/>
          </w:tcPr>
          <w:p w14:paraId="5A600C7F" w14:textId="77777777" w:rsidR="004128F7" w:rsidRPr="00A46DD7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Co</w:t>
            </w:r>
          </w:p>
        </w:tc>
        <w:tc>
          <w:tcPr>
            <w:tcW w:w="180" w:type="dxa"/>
          </w:tcPr>
          <w:p w14:paraId="31CC5295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</w:tcPr>
          <w:p w14:paraId="0688EDEE" w14:textId="77777777" w:rsidR="004128F7" w:rsidRPr="00A46DD7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proofErr w:type="spellStart"/>
            <w:r w:rsidRPr="00A46DD7">
              <w:rPr>
                <w:rFonts w:ascii="Century Gothic" w:hAnsi="Century Gothic"/>
                <w:sz w:val="18"/>
              </w:rPr>
              <w:t>Rte</w:t>
            </w:r>
            <w:proofErr w:type="spellEnd"/>
          </w:p>
        </w:tc>
        <w:tc>
          <w:tcPr>
            <w:tcW w:w="170" w:type="dxa"/>
          </w:tcPr>
          <w:p w14:paraId="4E1C8818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37" w:type="dxa"/>
            <w:gridSpan w:val="2"/>
          </w:tcPr>
          <w:p w14:paraId="379DE93F" w14:textId="77777777" w:rsidR="004128F7" w:rsidRPr="00A46DD7" w:rsidRDefault="00A95352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(P.M.)</w:t>
            </w:r>
          </w:p>
        </w:tc>
        <w:tc>
          <w:tcPr>
            <w:tcW w:w="299" w:type="dxa"/>
            <w:gridSpan w:val="2"/>
            <w:tcBorders>
              <w:bottom w:val="single" w:sz="6" w:space="0" w:color="auto"/>
              <w:right w:val="single" w:sz="6" w:space="0" w:color="auto"/>
            </w:tcBorders>
          </w:tcPr>
          <w:p w14:paraId="4009D846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0" w:type="dxa"/>
            <w:tcBorders>
              <w:left w:val="nil"/>
              <w:bottom w:val="single" w:sz="6" w:space="0" w:color="auto"/>
            </w:tcBorders>
          </w:tcPr>
          <w:p w14:paraId="54BACCB8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1D4CA023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1" w:type="dxa"/>
          </w:tcPr>
          <w:p w14:paraId="1FA82AC5" w14:textId="77777777" w:rsidR="004128F7" w:rsidRPr="00D20FDC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ontrol Exp Auth</w:t>
            </w:r>
          </w:p>
        </w:tc>
        <w:tc>
          <w:tcPr>
            <w:tcW w:w="164" w:type="dxa"/>
          </w:tcPr>
          <w:p w14:paraId="117D890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45" w:type="dxa"/>
          </w:tcPr>
          <w:p w14:paraId="17FFAE7D" w14:textId="77777777" w:rsidR="004128F7" w:rsidRPr="00D20FDC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/W Exp Auth (PH9)</w:t>
            </w:r>
          </w:p>
        </w:tc>
        <w:tc>
          <w:tcPr>
            <w:tcW w:w="180" w:type="dxa"/>
          </w:tcPr>
          <w:p w14:paraId="46D5A111" w14:textId="77777777" w:rsidR="004128F7" w:rsidRPr="00A46DD7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79" w:type="dxa"/>
          </w:tcPr>
          <w:p w14:paraId="0C90D0BC" w14:textId="77777777" w:rsidR="004128F7" w:rsidRPr="00A46DD7" w:rsidRDefault="00A95352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Program</w:t>
            </w:r>
          </w:p>
        </w:tc>
      </w:tr>
    </w:tbl>
    <w:p w14:paraId="040FD1B2" w14:textId="77777777" w:rsidR="004128F7" w:rsidRPr="00D20FDC" w:rsidRDefault="004128F7">
      <w:pPr>
        <w:rPr>
          <w:rFonts w:ascii="Century Gothic" w:hAnsi="Century Gothic"/>
        </w:rPr>
      </w:pPr>
    </w:p>
    <w:p w14:paraId="6DEC5933" w14:textId="77777777" w:rsidR="004128F7" w:rsidRPr="00D20FDC" w:rsidRDefault="00A95352">
      <w:pPr>
        <w:rPr>
          <w:rFonts w:ascii="Century Gothic" w:hAnsi="Century Gothic"/>
        </w:rPr>
      </w:pPr>
      <w:r w:rsidRPr="00D20FDC">
        <w:rPr>
          <w:rFonts w:ascii="Century Gothic" w:hAnsi="Century Gothic"/>
        </w:rPr>
        <w:t>Project Limits:</w:t>
      </w:r>
    </w:p>
    <w:p w14:paraId="1F26FAEE" w14:textId="77777777" w:rsidR="004128F7" w:rsidRPr="00D20FDC" w:rsidRDefault="004128F7">
      <w:pPr>
        <w:rPr>
          <w:rFonts w:ascii="Century Gothic" w:hAnsi="Century Gothic"/>
        </w:rPr>
      </w:pPr>
    </w:p>
    <w:p w14:paraId="35754A9D" w14:textId="77777777" w:rsidR="004128F7" w:rsidRPr="00D20FDC" w:rsidRDefault="00A95352">
      <w:pPr>
        <w:rPr>
          <w:rFonts w:ascii="Century Gothic" w:hAnsi="Century Gothic"/>
        </w:rPr>
      </w:pPr>
      <w:r w:rsidRPr="00D20FDC">
        <w:rPr>
          <w:rFonts w:ascii="Century Gothic" w:hAnsi="Century Gothic"/>
        </w:rPr>
        <w:t>Type of Road and Title Required:</w:t>
      </w:r>
    </w:p>
    <w:p w14:paraId="6FBC2DD1" w14:textId="77777777" w:rsidR="004128F7" w:rsidRPr="00D20FDC" w:rsidRDefault="004128F7">
      <w:pPr>
        <w:rPr>
          <w:rFonts w:ascii="Century Gothic" w:hAnsi="Century Gothic"/>
        </w:rPr>
      </w:pPr>
    </w:p>
    <w:p w14:paraId="2136A164" w14:textId="77777777" w:rsidR="004128F7" w:rsidRPr="00D20FDC" w:rsidRDefault="00A95352">
      <w:pPr>
        <w:rPr>
          <w:rFonts w:ascii="Century Gothic" w:hAnsi="Century Gothic"/>
          <w:sz w:val="18"/>
        </w:rPr>
      </w:pPr>
      <w:r w:rsidRPr="00D20FDC">
        <w:rPr>
          <w:rFonts w:ascii="Century Gothic" w:hAnsi="Century Gothic"/>
          <w:sz w:val="18"/>
        </w:rPr>
        <w:t>DATES:</w:t>
      </w:r>
    </w:p>
    <w:tbl>
      <w:tblPr>
        <w:tblW w:w="10023" w:type="dxa"/>
        <w:tblLayout w:type="fixed"/>
        <w:tblLook w:val="0000" w:firstRow="0" w:lastRow="0" w:firstColumn="0" w:lastColumn="0" w:noHBand="0" w:noVBand="0"/>
      </w:tblPr>
      <w:tblGrid>
        <w:gridCol w:w="1278"/>
        <w:gridCol w:w="18"/>
        <w:gridCol w:w="504"/>
        <w:gridCol w:w="216"/>
        <w:gridCol w:w="720"/>
        <w:gridCol w:w="414"/>
        <w:gridCol w:w="306"/>
        <w:gridCol w:w="54"/>
        <w:gridCol w:w="551"/>
        <w:gridCol w:w="605"/>
        <w:gridCol w:w="360"/>
        <w:gridCol w:w="1454"/>
        <w:gridCol w:w="76"/>
        <w:gridCol w:w="432"/>
        <w:gridCol w:w="54"/>
        <w:gridCol w:w="720"/>
        <w:gridCol w:w="576"/>
        <w:gridCol w:w="144"/>
        <w:gridCol w:w="216"/>
        <w:gridCol w:w="547"/>
        <w:gridCol w:w="778"/>
      </w:tblGrid>
      <w:tr w:rsidR="004128F7" w:rsidRPr="00D20FDC" w14:paraId="4CBF8DD5" w14:textId="77777777" w:rsidTr="00D20FDC">
        <w:tc>
          <w:tcPr>
            <w:tcW w:w="1278" w:type="dxa"/>
          </w:tcPr>
          <w:p w14:paraId="47DA338C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 xml:space="preserve">Frwy </w:t>
            </w:r>
            <w:proofErr w:type="spellStart"/>
            <w:r w:rsidRPr="00D20FDC">
              <w:rPr>
                <w:rFonts w:ascii="Century Gothic" w:hAnsi="Century Gothic"/>
                <w:sz w:val="18"/>
              </w:rPr>
              <w:t>Agmt</w:t>
            </w:r>
            <w:proofErr w:type="spellEnd"/>
            <w:r w:rsidRPr="00D20FDC">
              <w:rPr>
                <w:rFonts w:ascii="Century Gothic" w:hAnsi="Century Gothic"/>
                <w:sz w:val="18"/>
              </w:rPr>
              <w:t>.</w:t>
            </w:r>
          </w:p>
        </w:tc>
        <w:tc>
          <w:tcPr>
            <w:tcW w:w="522" w:type="dxa"/>
            <w:gridSpan w:val="2"/>
          </w:tcPr>
          <w:p w14:paraId="18F860D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0BA90AC7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Env. Clear.</w:t>
            </w:r>
          </w:p>
        </w:tc>
        <w:tc>
          <w:tcPr>
            <w:tcW w:w="360" w:type="dxa"/>
            <w:gridSpan w:val="2"/>
          </w:tcPr>
          <w:p w14:paraId="6F0F3DD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36C57C17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Appraisal</w:t>
            </w:r>
          </w:p>
        </w:tc>
        <w:tc>
          <w:tcPr>
            <w:tcW w:w="360" w:type="dxa"/>
          </w:tcPr>
          <w:p w14:paraId="51363D5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28DD3623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FY Acquisition</w:t>
            </w:r>
          </w:p>
        </w:tc>
        <w:tc>
          <w:tcPr>
            <w:tcW w:w="432" w:type="dxa"/>
          </w:tcPr>
          <w:p w14:paraId="4972A146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4DA1DBFC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ertification</w:t>
            </w:r>
          </w:p>
        </w:tc>
        <w:tc>
          <w:tcPr>
            <w:tcW w:w="360" w:type="dxa"/>
            <w:gridSpan w:val="2"/>
          </w:tcPr>
          <w:p w14:paraId="55813F6B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5A6AC2C9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FY Const.</w:t>
            </w:r>
          </w:p>
        </w:tc>
      </w:tr>
      <w:tr w:rsidR="004128F7" w:rsidRPr="00D20FDC" w14:paraId="5B98BF6A" w14:textId="77777777" w:rsidTr="00D20FDC">
        <w:tc>
          <w:tcPr>
            <w:tcW w:w="1278" w:type="dxa"/>
          </w:tcPr>
          <w:p w14:paraId="6BB10509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011B1040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064B22F9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at. Exempt.</w:t>
            </w:r>
          </w:p>
        </w:tc>
        <w:tc>
          <w:tcPr>
            <w:tcW w:w="360" w:type="dxa"/>
            <w:gridSpan w:val="2"/>
          </w:tcPr>
          <w:p w14:paraId="0B895505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2E8F6662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4E5795B3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1116C6C0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31D37B9C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1939CA9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591CEDAC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45D6C6E3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</w:tr>
      <w:tr w:rsidR="004128F7" w:rsidRPr="00D20FDC" w14:paraId="4DA925E9" w14:textId="77777777" w:rsidTr="00D20FDC">
        <w:tc>
          <w:tcPr>
            <w:tcW w:w="1278" w:type="dxa"/>
            <w:tcBorders>
              <w:bottom w:val="single" w:sz="4" w:space="0" w:color="auto"/>
            </w:tcBorders>
          </w:tcPr>
          <w:p w14:paraId="0DF4344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6C8566EB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54CA463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6EF5C8E8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  <w:tcBorders>
              <w:bottom w:val="single" w:sz="4" w:space="0" w:color="auto"/>
            </w:tcBorders>
          </w:tcPr>
          <w:p w14:paraId="66296D4E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5E534172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B0292C6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6CC58008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6FCDA565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3F4F0283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  <w:tcBorders>
              <w:bottom w:val="single" w:sz="4" w:space="0" w:color="auto"/>
            </w:tcBorders>
          </w:tcPr>
          <w:p w14:paraId="552027F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</w:tr>
      <w:tr w:rsidR="004128F7" w:rsidRPr="00D20FDC" w14:paraId="75A73CF0" w14:textId="77777777" w:rsidTr="00D20FDC">
        <w:tc>
          <w:tcPr>
            <w:tcW w:w="1278" w:type="dxa"/>
          </w:tcPr>
          <w:p w14:paraId="6D2041EB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098DD24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0C7C116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2A4728AF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06F08430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540BEB45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684D9AFE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043FF5D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4C609DA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5C74A924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0289A5B8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</w:tr>
      <w:tr w:rsidR="00D20FDC" w14:paraId="01DE78DE" w14:textId="77777777" w:rsidTr="00AA134C">
        <w:tc>
          <w:tcPr>
            <w:tcW w:w="1800" w:type="dxa"/>
            <w:gridSpan w:val="3"/>
          </w:tcPr>
          <w:p w14:paraId="2BD9ACC4" w14:textId="77777777" w:rsidR="00D20FDC" w:rsidRPr="00D20FDC" w:rsidRDefault="00D20FDC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District Approved</w:t>
            </w:r>
          </w:p>
        </w:tc>
        <w:tc>
          <w:tcPr>
            <w:tcW w:w="1350" w:type="dxa"/>
            <w:gridSpan w:val="3"/>
          </w:tcPr>
          <w:p w14:paraId="58C5A30F" w14:textId="77777777" w:rsidR="00D20FDC" w:rsidRPr="00D20FDC" w:rsidRDefault="00D20FDC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310D57B5" w14:textId="77777777" w:rsidR="00D20FDC" w:rsidRPr="00D20FDC" w:rsidRDefault="00D20FDC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67EA8BC0" w14:textId="77777777" w:rsidR="00D20FDC" w:rsidRPr="00D20FDC" w:rsidRDefault="00D20FDC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2C002C27" w14:textId="77777777" w:rsidR="00D20FDC" w:rsidRPr="00D20FDC" w:rsidRDefault="00D20FDC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312" w:type="dxa"/>
            <w:gridSpan w:val="6"/>
          </w:tcPr>
          <w:p w14:paraId="35F3EAA5" w14:textId="126C32D3" w:rsidR="00D20FDC" w:rsidRDefault="00D20FDC">
            <w:pPr>
              <w:rPr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Headquarters Approved</w:t>
            </w:r>
          </w:p>
        </w:tc>
        <w:tc>
          <w:tcPr>
            <w:tcW w:w="360" w:type="dxa"/>
            <w:gridSpan w:val="2"/>
          </w:tcPr>
          <w:p w14:paraId="697D813F" w14:textId="77777777" w:rsidR="00D20FDC" w:rsidRDefault="00D20FDC">
            <w:pPr>
              <w:rPr>
                <w:sz w:val="18"/>
              </w:rPr>
            </w:pPr>
          </w:p>
        </w:tc>
        <w:tc>
          <w:tcPr>
            <w:tcW w:w="1325" w:type="dxa"/>
            <w:gridSpan w:val="2"/>
          </w:tcPr>
          <w:p w14:paraId="0ED44EC4" w14:textId="77777777" w:rsidR="00D20FDC" w:rsidRDefault="00D20FDC">
            <w:pPr>
              <w:rPr>
                <w:sz w:val="18"/>
              </w:rPr>
            </w:pPr>
          </w:p>
        </w:tc>
      </w:tr>
      <w:tr w:rsidR="004128F7" w14:paraId="01BE4A18" w14:textId="77777777" w:rsidTr="00D20FDC">
        <w:tc>
          <w:tcPr>
            <w:tcW w:w="1296" w:type="dxa"/>
            <w:gridSpan w:val="2"/>
          </w:tcPr>
          <w:p w14:paraId="4ECF90F3" w14:textId="77777777" w:rsidR="004128F7" w:rsidRPr="00D20FDC" w:rsidRDefault="00A95352" w:rsidP="00D20FDC">
            <w:pPr>
              <w:ind w:right="-255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Parcels:  New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0BF88BE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591AF9CC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ev.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7AEDF6C0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  <w:gridSpan w:val="2"/>
          </w:tcPr>
          <w:p w14:paraId="16201651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</w:tcPr>
          <w:p w14:paraId="6804F0EC" w14:textId="77777777" w:rsidR="004128F7" w:rsidRDefault="004128F7">
            <w:pPr>
              <w:rPr>
                <w:sz w:val="18"/>
              </w:rPr>
            </w:pPr>
          </w:p>
        </w:tc>
        <w:tc>
          <w:tcPr>
            <w:tcW w:w="360" w:type="dxa"/>
          </w:tcPr>
          <w:p w14:paraId="209B8339" w14:textId="77777777" w:rsidR="004128F7" w:rsidRDefault="004128F7">
            <w:pPr>
              <w:rPr>
                <w:sz w:val="18"/>
              </w:rPr>
            </w:pPr>
          </w:p>
        </w:tc>
        <w:tc>
          <w:tcPr>
            <w:tcW w:w="1454" w:type="dxa"/>
          </w:tcPr>
          <w:p w14:paraId="0905F45B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Parcels:  New</w:t>
            </w:r>
          </w:p>
        </w:tc>
        <w:tc>
          <w:tcPr>
            <w:tcW w:w="562" w:type="dxa"/>
            <w:gridSpan w:val="3"/>
            <w:tcBorders>
              <w:bottom w:val="single" w:sz="6" w:space="0" w:color="auto"/>
            </w:tcBorders>
          </w:tcPr>
          <w:p w14:paraId="447C07F2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6549B44A" w14:textId="77777777" w:rsidR="004128F7" w:rsidRPr="00D20FDC" w:rsidRDefault="00A95352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ev.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579671DE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63" w:type="dxa"/>
            <w:gridSpan w:val="2"/>
          </w:tcPr>
          <w:p w14:paraId="419B3C92" w14:textId="77777777" w:rsidR="004128F7" w:rsidRPr="00D20FDC" w:rsidRDefault="004128F7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8" w:type="dxa"/>
          </w:tcPr>
          <w:p w14:paraId="7B6F8E98" w14:textId="77777777" w:rsidR="004128F7" w:rsidRDefault="004128F7">
            <w:pPr>
              <w:rPr>
                <w:sz w:val="18"/>
              </w:rPr>
            </w:pPr>
          </w:p>
        </w:tc>
      </w:tr>
    </w:tbl>
    <w:p w14:paraId="7C2D2B58" w14:textId="77777777" w:rsidR="004128F7" w:rsidRPr="00D20FDC" w:rsidRDefault="004128F7">
      <w:pPr>
        <w:rPr>
          <w:rFonts w:ascii="Century Gothic" w:hAnsi="Century Gothic"/>
        </w:rPr>
      </w:pPr>
    </w:p>
    <w:p w14:paraId="6BE4CAC0" w14:textId="77777777" w:rsidR="004128F7" w:rsidRPr="00D20FDC" w:rsidRDefault="00A95352">
      <w:pPr>
        <w:pStyle w:val="BodyText"/>
        <w:rPr>
          <w:rFonts w:ascii="Century Gothic" w:hAnsi="Century Gothic"/>
        </w:rPr>
      </w:pPr>
      <w:r w:rsidRPr="00D20FDC">
        <w:rPr>
          <w:rFonts w:ascii="Century Gothic" w:hAnsi="Century Gothic"/>
        </w:rPr>
        <w:t>The appraisals contained herein are confidential and have been prepared for Department use only as a step in the eminent domain process upon which to base offers of settlement and thereafter acquire said parcels by condemnation if the offer is refused.</w:t>
      </w:r>
    </w:p>
    <w:p w14:paraId="43431B5D" w14:textId="77777777" w:rsidR="004128F7" w:rsidRPr="00D20FDC" w:rsidRDefault="004128F7">
      <w:pPr>
        <w:rPr>
          <w:rFonts w:ascii="Century Gothic" w:hAnsi="Century Gothic"/>
        </w:rPr>
      </w:pPr>
    </w:p>
    <w:p w14:paraId="007DA31E" w14:textId="77777777" w:rsidR="004128F7" w:rsidRPr="00D20FDC" w:rsidRDefault="00A95352">
      <w:pPr>
        <w:pStyle w:val="BodyText"/>
        <w:rPr>
          <w:rFonts w:ascii="Century Gothic" w:hAnsi="Century Gothic"/>
        </w:rPr>
      </w:pPr>
      <w:r w:rsidRPr="00D20FDC">
        <w:rPr>
          <w:rFonts w:ascii="Century Gothic" w:hAnsi="Century Gothic"/>
        </w:rPr>
        <w:t>The undersigned appraised the properties contained herein and recommend approval of this report:</w:t>
      </w:r>
    </w:p>
    <w:p w14:paraId="6EE771B0" w14:textId="77777777" w:rsidR="004128F7" w:rsidRPr="00D20FDC" w:rsidRDefault="004128F7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3888"/>
        <w:gridCol w:w="3888"/>
      </w:tblGrid>
      <w:tr w:rsidR="004128F7" w:rsidRPr="00D20FDC" w14:paraId="14F99CF1" w14:textId="77777777">
        <w:tc>
          <w:tcPr>
            <w:tcW w:w="3888" w:type="dxa"/>
          </w:tcPr>
          <w:p w14:paraId="40016B31" w14:textId="77777777" w:rsidR="004128F7" w:rsidRPr="00D20FDC" w:rsidRDefault="00A95352">
            <w:pPr>
              <w:rPr>
                <w:rFonts w:ascii="Century Gothic" w:hAnsi="Century Gothic"/>
              </w:rPr>
            </w:pPr>
            <w:r w:rsidRPr="00D20FDC">
              <w:rPr>
                <w:rFonts w:ascii="Century Gothic" w:hAnsi="Century Gothic"/>
              </w:rPr>
              <w:t>Appraiser, Associate R/W Agent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117A1EBB" w14:textId="77777777" w:rsidR="004128F7" w:rsidRPr="00D20FDC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D20FDC" w14:paraId="264C09F6" w14:textId="77777777">
        <w:tc>
          <w:tcPr>
            <w:tcW w:w="3888" w:type="dxa"/>
          </w:tcPr>
          <w:p w14:paraId="47067516" w14:textId="77777777" w:rsidR="004128F7" w:rsidRPr="00D20FDC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5DC694EC" w14:textId="77777777" w:rsidR="004128F7" w:rsidRPr="00D20FDC" w:rsidRDefault="004128F7">
            <w:pPr>
              <w:rPr>
                <w:rFonts w:ascii="Century Gothic" w:hAnsi="Century Gothic"/>
              </w:rPr>
            </w:pPr>
          </w:p>
        </w:tc>
      </w:tr>
      <w:tr w:rsidR="004128F7" w14:paraId="29992467" w14:textId="77777777" w:rsidTr="00D20FDC">
        <w:tc>
          <w:tcPr>
            <w:tcW w:w="3888" w:type="dxa"/>
          </w:tcPr>
          <w:p w14:paraId="4E26EF3E" w14:textId="4EE1B19D" w:rsidR="004128F7" w:rsidRPr="00D20FDC" w:rsidRDefault="00A95352">
            <w:pPr>
              <w:rPr>
                <w:rFonts w:ascii="Century Gothic" w:hAnsi="Century Gothic"/>
              </w:rPr>
            </w:pPr>
            <w:r w:rsidRPr="00D20FDC">
              <w:rPr>
                <w:rFonts w:ascii="Century Gothic" w:hAnsi="Century Gothic"/>
              </w:rPr>
              <w:t>Calculations, content, and arrangement</w:t>
            </w:r>
            <w:r w:rsidR="00D20FDC">
              <w:rPr>
                <w:rFonts w:ascii="Century Gothic" w:hAnsi="Century Gothic"/>
              </w:rPr>
              <w:t xml:space="preserve"> </w:t>
            </w:r>
            <w:r w:rsidR="00D20FDC" w:rsidRPr="00D20FDC">
              <w:rPr>
                <w:rFonts w:ascii="Century Gothic" w:hAnsi="Century Gothic"/>
              </w:rPr>
              <w:t>verified by:</w:t>
            </w: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46B5054D" w14:textId="77777777" w:rsidR="004128F7" w:rsidRDefault="004128F7"/>
        </w:tc>
      </w:tr>
      <w:tr w:rsidR="004128F7" w:rsidRPr="00D20FDC" w14:paraId="4C952768" w14:textId="77777777" w:rsidTr="00D20FDC">
        <w:tc>
          <w:tcPr>
            <w:tcW w:w="3888" w:type="dxa"/>
          </w:tcPr>
          <w:p w14:paraId="73165D8E" w14:textId="339B613D" w:rsidR="004128F7" w:rsidRPr="00D20FDC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3C0FFE22" w14:textId="77777777" w:rsidR="004128F7" w:rsidRPr="00D20FDC" w:rsidRDefault="004128F7">
            <w:pPr>
              <w:rPr>
                <w:rFonts w:ascii="Century Gothic" w:hAnsi="Century Gothic"/>
              </w:rPr>
            </w:pPr>
          </w:p>
        </w:tc>
      </w:tr>
    </w:tbl>
    <w:p w14:paraId="056C30D8" w14:textId="77777777" w:rsidR="004128F7" w:rsidRPr="00962434" w:rsidRDefault="00A95352">
      <w:pPr>
        <w:pStyle w:val="BodyText"/>
        <w:rPr>
          <w:rFonts w:ascii="Century Gothic" w:hAnsi="Century Gothic"/>
        </w:rPr>
      </w:pPr>
      <w:r w:rsidRPr="00962434">
        <w:rPr>
          <w:rFonts w:ascii="Century Gothic" w:hAnsi="Century Gothic"/>
        </w:rPr>
        <w:t>The undersigned has reviewed and approves or recommends approval of this report and certifies that the requirements of the R/W Manual have been met.</w:t>
      </w:r>
    </w:p>
    <w:p w14:paraId="229A6F24" w14:textId="77777777" w:rsidR="004128F7" w:rsidRPr="00962434" w:rsidRDefault="004128F7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288"/>
        <w:gridCol w:w="3312"/>
        <w:gridCol w:w="288"/>
        <w:gridCol w:w="3888"/>
      </w:tblGrid>
      <w:tr w:rsidR="004128F7" w:rsidRPr="00962434" w14:paraId="6F5A326E" w14:textId="77777777">
        <w:tc>
          <w:tcPr>
            <w:tcW w:w="3888" w:type="dxa"/>
            <w:gridSpan w:val="3"/>
          </w:tcPr>
          <w:p w14:paraId="19A6730D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APPROVED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  <w:bookmarkEnd w:id="0"/>
          </w:p>
        </w:tc>
        <w:tc>
          <w:tcPr>
            <w:tcW w:w="3888" w:type="dxa"/>
          </w:tcPr>
          <w:p w14:paraId="21986B54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43DFF22F" w14:textId="77777777">
        <w:tc>
          <w:tcPr>
            <w:tcW w:w="3888" w:type="dxa"/>
            <w:gridSpan w:val="3"/>
          </w:tcPr>
          <w:p w14:paraId="724D99A6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RECOMMENDED FOR APPROVAL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  <w:bookmarkEnd w:id="1"/>
          </w:p>
        </w:tc>
        <w:tc>
          <w:tcPr>
            <w:tcW w:w="3888" w:type="dxa"/>
          </w:tcPr>
          <w:p w14:paraId="260C6087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18684CB8" w14:textId="77777777">
        <w:trPr>
          <w:trHeight w:hRule="exact" w:val="144"/>
        </w:trPr>
        <w:tc>
          <w:tcPr>
            <w:tcW w:w="3888" w:type="dxa"/>
            <w:gridSpan w:val="3"/>
          </w:tcPr>
          <w:p w14:paraId="015AD86F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152DC842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5610B02" w14:textId="77777777">
        <w:tc>
          <w:tcPr>
            <w:tcW w:w="3888" w:type="dxa"/>
            <w:gridSpan w:val="3"/>
          </w:tcPr>
          <w:p w14:paraId="7453EB6C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Chief, Appraisal Branch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527B75BF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D239C26" w14:textId="77777777">
        <w:tc>
          <w:tcPr>
            <w:tcW w:w="3888" w:type="dxa"/>
            <w:gridSpan w:val="3"/>
          </w:tcPr>
          <w:p w14:paraId="56F037C6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Region/District _____</w:t>
            </w:r>
          </w:p>
        </w:tc>
        <w:tc>
          <w:tcPr>
            <w:tcW w:w="3888" w:type="dxa"/>
          </w:tcPr>
          <w:p w14:paraId="58987DEC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47E79A61" w14:textId="77777777">
        <w:tc>
          <w:tcPr>
            <w:tcW w:w="3888" w:type="dxa"/>
            <w:gridSpan w:val="3"/>
          </w:tcPr>
          <w:p w14:paraId="0A2A60B5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16CCBFD2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7FFCB4DA" w14:textId="77777777">
        <w:tc>
          <w:tcPr>
            <w:tcW w:w="3888" w:type="dxa"/>
            <w:gridSpan w:val="3"/>
          </w:tcPr>
          <w:p w14:paraId="1B1A52D5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APPROVED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3888" w:type="dxa"/>
          </w:tcPr>
          <w:p w14:paraId="5BE875D1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36D95112" w14:textId="77777777">
        <w:tc>
          <w:tcPr>
            <w:tcW w:w="3888" w:type="dxa"/>
            <w:gridSpan w:val="3"/>
          </w:tcPr>
          <w:p w14:paraId="1CB31EE9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RECOMMENDED FOR APPROVAL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3888" w:type="dxa"/>
          </w:tcPr>
          <w:p w14:paraId="1EB5931C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3B5E6CE" w14:textId="77777777">
        <w:trPr>
          <w:trHeight w:hRule="exact" w:val="144"/>
        </w:trPr>
        <w:tc>
          <w:tcPr>
            <w:tcW w:w="3888" w:type="dxa"/>
            <w:gridSpan w:val="3"/>
          </w:tcPr>
          <w:p w14:paraId="4A07E659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2C1CB0C3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0D58AD93" w14:textId="77777777">
        <w:tc>
          <w:tcPr>
            <w:tcW w:w="3888" w:type="dxa"/>
            <w:gridSpan w:val="3"/>
          </w:tcPr>
          <w:p w14:paraId="54644EFE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Office Chief, Appraisal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27373E2B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7D0571C7" w14:textId="77777777">
        <w:tc>
          <w:tcPr>
            <w:tcW w:w="3888" w:type="dxa"/>
            <w:gridSpan w:val="3"/>
          </w:tcPr>
          <w:p w14:paraId="1E078B7D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Region/District _____</w:t>
            </w:r>
          </w:p>
        </w:tc>
        <w:tc>
          <w:tcPr>
            <w:tcW w:w="3888" w:type="dxa"/>
          </w:tcPr>
          <w:p w14:paraId="227EFEE6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3229D2C9" w14:textId="77777777">
        <w:tc>
          <w:tcPr>
            <w:tcW w:w="3888" w:type="dxa"/>
            <w:gridSpan w:val="3"/>
          </w:tcPr>
          <w:p w14:paraId="54EAD049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4F455710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35291393" w14:textId="77777777">
        <w:tc>
          <w:tcPr>
            <w:tcW w:w="3888" w:type="dxa"/>
            <w:gridSpan w:val="3"/>
          </w:tcPr>
          <w:p w14:paraId="098837EC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APPROVED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3888" w:type="dxa"/>
          </w:tcPr>
          <w:p w14:paraId="49D6167A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44D14256" w14:textId="77777777">
        <w:tc>
          <w:tcPr>
            <w:tcW w:w="3888" w:type="dxa"/>
            <w:gridSpan w:val="3"/>
          </w:tcPr>
          <w:p w14:paraId="03E0AC4C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RECOMMENDED FOR APPROVAL:  </w:t>
            </w:r>
            <w:r w:rsidRPr="0096243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2434">
              <w:rPr>
                <w:rFonts w:ascii="Century Gothic" w:hAnsi="Century Gothic"/>
              </w:rPr>
              <w:instrText xml:space="preserve"> FORMCHECKBOX </w:instrText>
            </w:r>
            <w:r w:rsidRPr="00962434">
              <w:rPr>
                <w:rFonts w:ascii="Century Gothic" w:hAnsi="Century Gothic"/>
              </w:rPr>
            </w:r>
            <w:r w:rsidRPr="00962434">
              <w:rPr>
                <w:rFonts w:ascii="Century Gothic" w:hAnsi="Century Gothic"/>
              </w:rPr>
              <w:fldChar w:fldCharType="separate"/>
            </w:r>
            <w:r w:rsidRPr="0096243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3888" w:type="dxa"/>
          </w:tcPr>
          <w:p w14:paraId="5D3E946F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2A7624D" w14:textId="77777777">
        <w:trPr>
          <w:trHeight w:hRule="exact" w:val="144"/>
        </w:trPr>
        <w:tc>
          <w:tcPr>
            <w:tcW w:w="3888" w:type="dxa"/>
            <w:gridSpan w:val="3"/>
          </w:tcPr>
          <w:p w14:paraId="2AEAB92E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09CEEEAF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279030D4" w14:textId="77777777">
        <w:tc>
          <w:tcPr>
            <w:tcW w:w="3888" w:type="dxa"/>
            <w:gridSpan w:val="3"/>
          </w:tcPr>
          <w:p w14:paraId="4A72FCB0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Region/District Division Chief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3854C82D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5197C2F8" w14:textId="77777777">
        <w:tc>
          <w:tcPr>
            <w:tcW w:w="3888" w:type="dxa"/>
            <w:gridSpan w:val="3"/>
          </w:tcPr>
          <w:p w14:paraId="61ADFD9F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Right of Way, Region/District _____</w:t>
            </w:r>
          </w:p>
        </w:tc>
        <w:tc>
          <w:tcPr>
            <w:tcW w:w="3888" w:type="dxa"/>
          </w:tcPr>
          <w:p w14:paraId="6AE796F9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34A8D729" w14:textId="77777777">
        <w:tc>
          <w:tcPr>
            <w:tcW w:w="3888" w:type="dxa"/>
            <w:gridSpan w:val="3"/>
          </w:tcPr>
          <w:p w14:paraId="461F8F51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43C9ED7E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4D1DB18F" w14:textId="77777777">
        <w:tc>
          <w:tcPr>
            <w:tcW w:w="3888" w:type="dxa"/>
            <w:gridSpan w:val="3"/>
          </w:tcPr>
          <w:p w14:paraId="4C53184F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Date: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2AD8756D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761E0D4" w14:textId="77777777">
        <w:tc>
          <w:tcPr>
            <w:tcW w:w="3888" w:type="dxa"/>
            <w:gridSpan w:val="3"/>
          </w:tcPr>
          <w:p w14:paraId="0731A86C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1716F92D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64BD5870" w14:textId="77777777">
        <w:tc>
          <w:tcPr>
            <w:tcW w:w="3888" w:type="dxa"/>
            <w:gridSpan w:val="3"/>
          </w:tcPr>
          <w:p w14:paraId="30FB08AC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 xml:space="preserve">JUST COMPENSATION APPROVED </w:t>
            </w:r>
          </w:p>
          <w:p w14:paraId="2988784A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PER DELEGATED AUTHORITY:</w:t>
            </w:r>
          </w:p>
        </w:tc>
        <w:tc>
          <w:tcPr>
            <w:tcW w:w="3888" w:type="dxa"/>
          </w:tcPr>
          <w:p w14:paraId="737B857F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  <w:tr w:rsidR="004128F7" w:rsidRPr="00962434" w14:paraId="203B430B" w14:textId="77777777">
        <w:tc>
          <w:tcPr>
            <w:tcW w:w="288" w:type="dxa"/>
          </w:tcPr>
          <w:p w14:paraId="4EF6B1E7" w14:textId="77777777" w:rsidR="004128F7" w:rsidRPr="00962434" w:rsidRDefault="00A95352">
            <w:pPr>
              <w:rPr>
                <w:rFonts w:ascii="Century Gothic" w:hAnsi="Century Gothic"/>
              </w:rPr>
            </w:pPr>
            <w:r w:rsidRPr="00962434">
              <w:rPr>
                <w:rFonts w:ascii="Century Gothic" w:hAnsi="Century Gothic"/>
              </w:rPr>
              <w:t>$</w:t>
            </w:r>
          </w:p>
        </w:tc>
        <w:tc>
          <w:tcPr>
            <w:tcW w:w="3312" w:type="dxa"/>
            <w:tcBorders>
              <w:bottom w:val="single" w:sz="6" w:space="0" w:color="auto"/>
            </w:tcBorders>
          </w:tcPr>
          <w:p w14:paraId="6913D65D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91399C2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3FFE7780" w14:textId="77777777" w:rsidR="004128F7" w:rsidRPr="00962434" w:rsidRDefault="004128F7">
            <w:pPr>
              <w:rPr>
                <w:rFonts w:ascii="Century Gothic" w:hAnsi="Century Gothic"/>
              </w:rPr>
            </w:pPr>
          </w:p>
        </w:tc>
      </w:tr>
    </w:tbl>
    <w:p w14:paraId="1C87B2CC" w14:textId="77777777" w:rsidR="004128F7" w:rsidRPr="00962434" w:rsidRDefault="004128F7">
      <w:pPr>
        <w:rPr>
          <w:rFonts w:ascii="Century Gothic" w:hAnsi="Century Gothic"/>
        </w:rPr>
      </w:pPr>
    </w:p>
    <w:sectPr w:rsidR="004128F7" w:rsidRPr="00962434">
      <w:footerReference w:type="default" r:id="rId6"/>
      <w:headerReference w:type="first" r:id="rId7"/>
      <w:footerReference w:type="first" r:id="rId8"/>
      <w:pgSz w:w="12240" w:h="15840" w:code="1"/>
      <w:pgMar w:top="936" w:right="1080" w:bottom="936" w:left="1080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B98AB" w14:textId="77777777" w:rsidR="00E16450" w:rsidRDefault="00E16450">
      <w:r>
        <w:separator/>
      </w:r>
    </w:p>
  </w:endnote>
  <w:endnote w:type="continuationSeparator" w:id="0">
    <w:p w14:paraId="4576B68D" w14:textId="77777777" w:rsidR="00E16450" w:rsidRDefault="00E1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AABD6" w14:textId="77777777" w:rsidR="004128F7" w:rsidRDefault="004128F7">
    <w:pPr>
      <w:pBdr>
        <w:top w:val="double" w:sz="6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50B08" w14:textId="77777777" w:rsidR="004128F7" w:rsidRDefault="004128F7">
    <w:pPr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5437D" w14:textId="77777777" w:rsidR="00E16450" w:rsidRDefault="00E16450">
      <w:r>
        <w:separator/>
      </w:r>
    </w:p>
  </w:footnote>
  <w:footnote w:type="continuationSeparator" w:id="0">
    <w:p w14:paraId="743624EB" w14:textId="77777777" w:rsidR="00E16450" w:rsidRDefault="00E16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4128F7" w:rsidRPr="00A46DD7" w14:paraId="4B1AF171" w14:textId="77777777" w:rsidTr="00A46DD7">
      <w:tc>
        <w:tcPr>
          <w:tcW w:w="7344" w:type="dxa"/>
        </w:tcPr>
        <w:p w14:paraId="61D0A9DF" w14:textId="77777777" w:rsidR="004128F7" w:rsidRPr="00A46DD7" w:rsidRDefault="00A95352">
          <w:pPr>
            <w:rPr>
              <w:rFonts w:ascii="Century Gothic" w:hAnsi="Century Gothic"/>
              <w:sz w:val="16"/>
            </w:rPr>
          </w:pPr>
          <w:r w:rsidRPr="00A46DD7">
            <w:rPr>
              <w:rFonts w:ascii="Century Gothic" w:hAnsi="Century Gothic"/>
              <w:sz w:val="16"/>
            </w:rPr>
            <w:t xml:space="preserve">STATE OF CALIFORNIA </w:t>
          </w:r>
          <w:r w:rsidRPr="00A46DD7">
            <w:rPr>
              <w:rFonts w:ascii="Century Gothic" w:hAnsi="Century Gothic"/>
              <w:sz w:val="16"/>
            </w:rPr>
            <w:sym w:font="Symbol" w:char="F0B7"/>
          </w:r>
          <w:r w:rsidRPr="00A46DD7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1D11B35E" w14:textId="77777777" w:rsidR="004128F7" w:rsidRPr="00A46DD7" w:rsidRDefault="00A95352">
          <w:pPr>
            <w:rPr>
              <w:rFonts w:ascii="Century Gothic" w:hAnsi="Century Gothic"/>
            </w:rPr>
          </w:pPr>
          <w:r w:rsidRPr="00A46DD7">
            <w:rPr>
              <w:rFonts w:ascii="Century Gothic" w:hAnsi="Century Gothic"/>
            </w:rPr>
            <w:t>EXHIBIT</w:t>
          </w:r>
        </w:p>
      </w:tc>
    </w:tr>
    <w:tr w:rsidR="004128F7" w:rsidRPr="00A46DD7" w14:paraId="59218789" w14:textId="77777777" w:rsidTr="00A46DD7">
      <w:tc>
        <w:tcPr>
          <w:tcW w:w="7344" w:type="dxa"/>
        </w:tcPr>
        <w:p w14:paraId="63AD6326" w14:textId="77777777" w:rsidR="004128F7" w:rsidRPr="00A46DD7" w:rsidRDefault="00A95352">
          <w:pPr>
            <w:rPr>
              <w:rFonts w:ascii="Century Gothic" w:hAnsi="Century Gothic"/>
              <w:sz w:val="24"/>
            </w:rPr>
          </w:pPr>
          <w:r w:rsidRPr="00A46DD7">
            <w:rPr>
              <w:rFonts w:ascii="Century Gothic" w:hAnsi="Century Gothic"/>
              <w:b/>
              <w:sz w:val="24"/>
            </w:rPr>
            <w:t>APPRAISAL TITLE PAGE</w:t>
          </w:r>
        </w:p>
      </w:tc>
      <w:tc>
        <w:tcPr>
          <w:tcW w:w="2592" w:type="dxa"/>
          <w:vAlign w:val="center"/>
        </w:tcPr>
        <w:p w14:paraId="0DC1A69D" w14:textId="44E6A7BF" w:rsidR="004128F7" w:rsidRPr="00A46DD7" w:rsidRDefault="00A46DD7">
          <w:pPr>
            <w:rPr>
              <w:rFonts w:ascii="Century Gothic" w:hAnsi="Century Gothic"/>
            </w:rPr>
          </w:pPr>
          <w:r w:rsidRPr="00A46DD7">
            <w:rPr>
              <w:rFonts w:ascii="Century Gothic" w:hAnsi="Century Gothic"/>
            </w:rPr>
            <w:t>0</w:t>
          </w:r>
          <w:r w:rsidR="00A95352" w:rsidRPr="00A46DD7">
            <w:rPr>
              <w:rFonts w:ascii="Century Gothic" w:hAnsi="Century Gothic"/>
            </w:rPr>
            <w:t>7</w:t>
          </w:r>
          <w:r w:rsidR="00A95352" w:rsidRPr="00A46DD7">
            <w:rPr>
              <w:rFonts w:ascii="Century Gothic" w:hAnsi="Century Gothic"/>
            </w:rPr>
            <w:noBreakHyphen/>
            <w:t>EX</w:t>
          </w:r>
          <w:r w:rsidR="00A95352" w:rsidRPr="00A46DD7">
            <w:rPr>
              <w:rFonts w:ascii="Century Gothic" w:hAnsi="Century Gothic"/>
            </w:rPr>
            <w:noBreakHyphen/>
            <w:t>21 (REV 10/2005)</w:t>
          </w:r>
        </w:p>
      </w:tc>
    </w:tr>
  </w:tbl>
  <w:p w14:paraId="265686DA" w14:textId="77777777" w:rsidR="004128F7" w:rsidRDefault="004128F7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DU0s7Q0Nrc0MzVV0lEKTi0uzszPAykwrAUA7qs/+ywAAAA="/>
    <w:docVar w:name="ribobj" w:val="180531188"/>
  </w:docVars>
  <w:rsids>
    <w:rsidRoot w:val="00A95352"/>
    <w:rsid w:val="001D3ABC"/>
    <w:rsid w:val="002B5427"/>
    <w:rsid w:val="004128F7"/>
    <w:rsid w:val="00620043"/>
    <w:rsid w:val="007F122E"/>
    <w:rsid w:val="00866B0F"/>
    <w:rsid w:val="008E624A"/>
    <w:rsid w:val="00962434"/>
    <w:rsid w:val="00A46DD7"/>
    <w:rsid w:val="00A95352"/>
    <w:rsid w:val="00D20FDC"/>
    <w:rsid w:val="00E1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2ADC3A"/>
  <w15:chartTrackingRefBased/>
  <w15:docId w15:val="{65CD6412-41BE-451E-BA46-10C9B0BFA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0</Words>
  <Characters>1321</Characters>
  <Application>Microsoft Office Word</Application>
  <DocSecurity>0</DocSecurity>
  <Lines>26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AISAL TITLE PAGE</vt:lpstr>
    </vt:vector>
  </TitlesOfParts>
  <Company>caltrans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AISAL TITLE PAGE</dc:title>
  <dc:subject/>
  <dc:creator>System Administrator</dc:creator>
  <cp:keywords/>
  <dc:description/>
  <cp:lastModifiedBy>Burger, Lori A@DOT</cp:lastModifiedBy>
  <cp:revision>9</cp:revision>
  <cp:lastPrinted>2000-05-10T21:07:00Z</cp:lastPrinted>
  <dcterms:created xsi:type="dcterms:W3CDTF">2018-05-09T15:09:00Z</dcterms:created>
  <dcterms:modified xsi:type="dcterms:W3CDTF">2026-02-26T21:44:00Z</dcterms:modified>
</cp:coreProperties>
</file>